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8380F5" w14:textId="2A7A7C30" w:rsidR="00DC2077" w:rsidRDefault="00DC2077">
      <w:r w:rsidRPr="001448D6">
        <w:rPr>
          <w:b/>
          <w:bCs/>
        </w:rPr>
        <w:t xml:space="preserve">Table S3: </w:t>
      </w:r>
      <w:r w:rsidR="001448D6">
        <w:t>Binding</w:t>
      </w:r>
      <w:r>
        <w:t xml:space="preserve"> affinities of 108 docked </w:t>
      </w:r>
      <w:r w:rsidR="007B7EFF">
        <w:t>phytochemicals</w:t>
      </w:r>
    </w:p>
    <w:tbl>
      <w:tblPr>
        <w:tblStyle w:val="TableGrid"/>
        <w:tblW w:w="5000" w:type="pct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9"/>
        <w:gridCol w:w="4882"/>
        <w:gridCol w:w="2729"/>
      </w:tblGrid>
      <w:tr w:rsidR="00772864" w:rsidRPr="004E4DC2" w14:paraId="05C82DFA" w14:textId="77777777" w:rsidTr="00772864">
        <w:trPr>
          <w:trHeight w:val="20"/>
          <w:jc w:val="center"/>
        </w:trPr>
        <w:tc>
          <w:tcPr>
            <w:tcW w:w="934" w:type="pc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AA3EB1" w14:textId="77777777" w:rsidR="00772864" w:rsidRPr="004E4DC2" w:rsidRDefault="00772864" w:rsidP="00772864">
            <w:pPr>
              <w:spacing w:line="259" w:lineRule="auto"/>
              <w:rPr>
                <w:b/>
                <w:bCs/>
                <w:lang w:val="en-US"/>
              </w:rPr>
            </w:pPr>
            <w:r w:rsidRPr="004E4DC2">
              <w:rPr>
                <w:b/>
                <w:bCs/>
                <w:lang w:val="en-US"/>
              </w:rPr>
              <w:t>S.No.</w:t>
            </w:r>
          </w:p>
        </w:tc>
        <w:tc>
          <w:tcPr>
            <w:tcW w:w="2608" w:type="pc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33D103" w14:textId="1ED8DAC1" w:rsidR="00772864" w:rsidRPr="004E4DC2" w:rsidRDefault="00C04E67" w:rsidP="00772864">
            <w:pPr>
              <w:spacing w:line="259" w:lineRule="auto"/>
              <w:jc w:val="center"/>
              <w:rPr>
                <w:b/>
                <w:bCs/>
                <w:lang w:val="en-US"/>
              </w:rPr>
            </w:pPr>
            <w:r w:rsidRPr="007769F4">
              <w:rPr>
                <w:b/>
                <w:bCs/>
              </w:rPr>
              <w:t>P</w:t>
            </w:r>
            <w:r w:rsidR="007B7EFF" w:rsidRPr="007769F4">
              <w:rPr>
                <w:b/>
                <w:bCs/>
              </w:rPr>
              <w:t>hytochemicals</w:t>
            </w:r>
          </w:p>
        </w:tc>
        <w:tc>
          <w:tcPr>
            <w:tcW w:w="1458" w:type="pc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E62938" w14:textId="77777777" w:rsidR="00772864" w:rsidRPr="004E4DC2" w:rsidRDefault="00772864" w:rsidP="00772864">
            <w:pPr>
              <w:spacing w:line="259" w:lineRule="auto"/>
              <w:jc w:val="center"/>
              <w:rPr>
                <w:b/>
                <w:bCs/>
                <w:lang w:val="en-US"/>
              </w:rPr>
            </w:pPr>
            <w:r w:rsidRPr="004E4DC2">
              <w:rPr>
                <w:b/>
                <w:bCs/>
                <w:lang w:val="en-US"/>
              </w:rPr>
              <w:t>Binding affinity (kcal/mol)</w:t>
            </w:r>
          </w:p>
        </w:tc>
      </w:tr>
      <w:tr w:rsidR="00772864" w:rsidRPr="004E4DC2" w14:paraId="7EBCF612" w14:textId="77777777" w:rsidTr="00772864">
        <w:trPr>
          <w:trHeight w:val="20"/>
          <w:jc w:val="center"/>
        </w:trPr>
        <w:tc>
          <w:tcPr>
            <w:tcW w:w="93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B98811F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49E7008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SilybinC</w:t>
            </w:r>
          </w:p>
        </w:tc>
        <w:tc>
          <w:tcPr>
            <w:tcW w:w="145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3CC0CA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10.0</w:t>
            </w:r>
          </w:p>
        </w:tc>
      </w:tr>
      <w:tr w:rsidR="00772864" w:rsidRPr="004E4DC2" w14:paraId="45DD7CAB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323917F0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53580E5B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Isopomiferin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742B8D6D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9</w:t>
            </w:r>
          </w:p>
        </w:tc>
      </w:tr>
      <w:tr w:rsidR="00772864" w:rsidRPr="004E4DC2" w14:paraId="060B17F9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5D047F84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109CCB2A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Lycopen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6A2AC66C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8</w:t>
            </w:r>
          </w:p>
        </w:tc>
      </w:tr>
      <w:tr w:rsidR="00772864" w:rsidRPr="004E4DC2" w14:paraId="0A61FD47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2A34CCC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7DC627CA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proofErr w:type="spellStart"/>
            <w:r w:rsidRPr="004E4DC2">
              <w:rPr>
                <w:lang w:val="en-US"/>
              </w:rPr>
              <w:t>SilydianinB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35F16FFD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8</w:t>
            </w:r>
          </w:p>
        </w:tc>
      </w:tr>
      <w:tr w:rsidR="00772864" w:rsidRPr="004E4DC2" w14:paraId="7BF4F7DB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6C3E4164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2B5F86CD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Silydianin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0AC3287D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7</w:t>
            </w:r>
          </w:p>
        </w:tc>
      </w:tr>
      <w:tr w:rsidR="00772864" w:rsidRPr="004E4DC2" w14:paraId="3CFB6C95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FD59274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3F605CC2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proofErr w:type="spellStart"/>
            <w:r w:rsidRPr="004E4DC2">
              <w:rPr>
                <w:lang w:val="en-US"/>
              </w:rPr>
              <w:t>Anthraxin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6ED3589D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5</w:t>
            </w:r>
          </w:p>
        </w:tc>
      </w:tr>
      <w:tr w:rsidR="00772864" w:rsidRPr="004E4DC2" w14:paraId="6C1FE006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4815930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41473DBC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Derrisin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65183115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5</w:t>
            </w:r>
          </w:p>
        </w:tc>
      </w:tr>
      <w:tr w:rsidR="00772864" w:rsidRPr="004E4DC2" w14:paraId="6CD081DD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DE22784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0812A4A2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Osajin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4E429EBC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5</w:t>
            </w:r>
          </w:p>
        </w:tc>
      </w:tr>
      <w:tr w:rsidR="00772864" w:rsidRPr="004E4DC2" w14:paraId="3212A56F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612E6E3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6E303FA5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SigmoidinA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4C068B16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4</w:t>
            </w:r>
          </w:p>
        </w:tc>
      </w:tr>
      <w:tr w:rsidR="00772864" w:rsidRPr="004E4DC2" w14:paraId="34054E8C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0615005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0047883E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SigmoidinC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53425D62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4</w:t>
            </w:r>
          </w:p>
        </w:tc>
      </w:tr>
      <w:tr w:rsidR="00772864" w:rsidRPr="004E4DC2" w14:paraId="7C087BB1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4AA31FD5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6F091973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EuchrenoneB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4B224045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3</w:t>
            </w:r>
          </w:p>
        </w:tc>
      </w:tr>
      <w:tr w:rsidR="00772864" w:rsidRPr="004E4DC2" w14:paraId="30AEACE5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6C7E3354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40840B70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proofErr w:type="spellStart"/>
            <w:r w:rsidRPr="004E4DC2">
              <w:rPr>
                <w:lang w:val="en-US"/>
              </w:rPr>
              <w:t>SilybinD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24B78D26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3</w:t>
            </w:r>
          </w:p>
        </w:tc>
      </w:tr>
      <w:tr w:rsidR="00772864" w:rsidRPr="004E4DC2" w14:paraId="5A168C82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382B889C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7924A415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proofErr w:type="spellStart"/>
            <w:r w:rsidRPr="004E4DC2">
              <w:rPr>
                <w:lang w:val="en-US"/>
              </w:rPr>
              <w:t>Cannflavin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0DB7AA8D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2</w:t>
            </w:r>
          </w:p>
        </w:tc>
      </w:tr>
      <w:tr w:rsidR="00772864" w:rsidRPr="004E4DC2" w14:paraId="35D4F1A7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2E19344A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17F7C54A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proofErr w:type="spellStart"/>
            <w:r w:rsidRPr="004E4DC2">
              <w:rPr>
                <w:lang w:val="en-US"/>
              </w:rPr>
              <w:t>IsosilybinA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17586986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2</w:t>
            </w:r>
          </w:p>
        </w:tc>
      </w:tr>
      <w:tr w:rsidR="00772864" w:rsidRPr="004E4DC2" w14:paraId="45477E7E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45476172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5E721AB8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Diprenyleriodictyol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5A77E98C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1</w:t>
            </w:r>
          </w:p>
        </w:tc>
      </w:tr>
      <w:tr w:rsidR="00772864" w:rsidRPr="004E4DC2" w14:paraId="71BB8673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62CC916C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5CF3BA6B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Fumaritine N-oxid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0D438114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1</w:t>
            </w:r>
          </w:p>
        </w:tc>
      </w:tr>
      <w:tr w:rsidR="00772864" w:rsidRPr="004E4DC2" w14:paraId="3EAE9CD7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4221CDBB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25DE64C3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SilybinA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5FCC60E8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1</w:t>
            </w:r>
          </w:p>
        </w:tc>
      </w:tr>
      <w:tr w:rsidR="00772864" w:rsidRPr="004E4DC2" w14:paraId="5A80AC4B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4BC3C7E9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30D90D63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Mundulinol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11E35D58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0</w:t>
            </w:r>
          </w:p>
        </w:tc>
      </w:tr>
      <w:tr w:rsidR="00772864" w:rsidRPr="004E4DC2" w14:paraId="32C14708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55EA359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6AAD4899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Robuston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14C7096D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9.0</w:t>
            </w:r>
          </w:p>
        </w:tc>
      </w:tr>
      <w:tr w:rsidR="00772864" w:rsidRPr="004E4DC2" w14:paraId="7B5F9C85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3BCECCBB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0790FF13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Narlumicin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609626E9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8.9</w:t>
            </w:r>
          </w:p>
        </w:tc>
      </w:tr>
      <w:tr w:rsidR="00772864" w:rsidRPr="004E4DC2" w14:paraId="72FB8560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E049F64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32638995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Papracinin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2FA1F332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8.9</w:t>
            </w:r>
          </w:p>
        </w:tc>
      </w:tr>
      <w:tr w:rsidR="00772864" w:rsidRPr="004E4DC2" w14:paraId="5A7ACD51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3638A744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3675AB0E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proofErr w:type="spellStart"/>
            <w:r w:rsidRPr="004E4DC2">
              <w:rPr>
                <w:lang w:val="en-US"/>
              </w:rPr>
              <w:t>AbyssinoneV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5B2FF946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8.8</w:t>
            </w:r>
          </w:p>
        </w:tc>
      </w:tr>
      <w:tr w:rsidR="00772864" w:rsidRPr="004E4DC2" w14:paraId="66B09D32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342382EE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5162AA85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Oxysanguinarin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513483C9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8.8</w:t>
            </w:r>
          </w:p>
        </w:tc>
      </w:tr>
      <w:tr w:rsidR="00772864" w:rsidRPr="004E4DC2" w14:paraId="25B104FE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208B6593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1EC48D26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Paprain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7567AEFD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8.8</w:t>
            </w:r>
          </w:p>
        </w:tc>
      </w:tr>
      <w:tr w:rsidR="00772864" w:rsidRPr="004E4DC2" w14:paraId="17D6F601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319391A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49B05018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proofErr w:type="spellStart"/>
            <w:r w:rsidRPr="004E4DC2">
              <w:rPr>
                <w:lang w:val="en-US"/>
              </w:rPr>
              <w:t>Paprarine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0BFD84A9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8.8</w:t>
            </w:r>
          </w:p>
        </w:tc>
      </w:tr>
      <w:tr w:rsidR="00772864" w:rsidRPr="004E4DC2" w14:paraId="1A5028C6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2CA83717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4C564612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TomentodiplaconeB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24CAFCC7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8.8</w:t>
            </w:r>
          </w:p>
        </w:tc>
      </w:tr>
      <w:tr w:rsidR="00772864" w:rsidRPr="004E4DC2" w14:paraId="58DB59E3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038FC8A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753CEDFB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Emodin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3D82AAB3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8.7</w:t>
            </w:r>
          </w:p>
        </w:tc>
      </w:tr>
      <w:tr w:rsidR="00772864" w:rsidRPr="004E4DC2" w14:paraId="4FEC747E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2143087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0B96ADCC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proofErr w:type="spellStart"/>
            <w:r w:rsidRPr="004E4DC2">
              <w:rPr>
                <w:lang w:val="en-US"/>
              </w:rPr>
              <w:t>IsosilybinB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2E961D3D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8.7</w:t>
            </w:r>
          </w:p>
        </w:tc>
      </w:tr>
      <w:tr w:rsidR="00772864" w:rsidRPr="004E4DC2" w14:paraId="058FB98F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3D3DDC9E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094560E2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SchizolaenoneB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45A27C84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8.7</w:t>
            </w:r>
          </w:p>
        </w:tc>
      </w:tr>
      <w:tr w:rsidR="00772864" w:rsidRPr="004E4DC2" w14:paraId="3117B31A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5CE621C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0996D119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SigmoidinB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79E0688C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8.7</w:t>
            </w:r>
          </w:p>
        </w:tc>
      </w:tr>
      <w:tr w:rsidR="00772864" w:rsidRPr="004E4DC2" w14:paraId="31012D50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53ECA2D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04DF2978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SilybinB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0046A3A9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8.7</w:t>
            </w:r>
          </w:p>
        </w:tc>
      </w:tr>
      <w:tr w:rsidR="00772864" w:rsidRPr="004E4DC2" w14:paraId="31920938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5342245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0C136884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proofErr w:type="spellStart"/>
            <w:r w:rsidRPr="004E4DC2">
              <w:rPr>
                <w:lang w:val="en-US"/>
              </w:rPr>
              <w:t>EryvarinQ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5F9D5350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8.6</w:t>
            </w:r>
          </w:p>
        </w:tc>
      </w:tr>
      <w:tr w:rsidR="00772864" w:rsidRPr="004E4DC2" w14:paraId="16EB9202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4A786510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07C9E7BD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proofErr w:type="spellStart"/>
            <w:r w:rsidRPr="004E4DC2">
              <w:rPr>
                <w:lang w:val="en-US"/>
              </w:rPr>
              <w:t>IsoerysenegalenseinE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67CBF7BA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8.6</w:t>
            </w:r>
          </w:p>
        </w:tc>
      </w:tr>
      <w:tr w:rsidR="00772864" w:rsidRPr="004E4DC2" w14:paraId="6630E62C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664D1EBB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37A0DB21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proofErr w:type="spellStart"/>
            <w:r w:rsidRPr="004E4DC2">
              <w:rPr>
                <w:lang w:val="en-US"/>
              </w:rPr>
              <w:t>Isomangostin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310349BF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8.6</w:t>
            </w:r>
          </w:p>
        </w:tc>
      </w:tr>
      <w:tr w:rsidR="00772864" w:rsidRPr="004E4DC2" w14:paraId="492F249A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CFB1241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46F83383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proofErr w:type="spellStart"/>
            <w:r w:rsidRPr="004E4DC2">
              <w:rPr>
                <w:lang w:val="en-US"/>
              </w:rPr>
              <w:t>Laburnetin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3ADCF1A5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8.6</w:t>
            </w:r>
          </w:p>
        </w:tc>
      </w:tr>
      <w:tr w:rsidR="00772864" w:rsidRPr="004E4DC2" w14:paraId="650971DF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309C03BC" w14:textId="77777777" w:rsidR="00772864" w:rsidRPr="004E4DC2" w:rsidRDefault="00772864" w:rsidP="00772864">
            <w:pPr>
              <w:numPr>
                <w:ilvl w:val="0"/>
                <w:numId w:val="1"/>
              </w:numPr>
              <w:spacing w:line="259" w:lineRule="auto"/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  <w:hideMark/>
          </w:tcPr>
          <w:p w14:paraId="6C480A54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Raddeanin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22C119D9" w14:textId="77777777" w:rsidR="00772864" w:rsidRPr="004E4DC2" w:rsidRDefault="00772864" w:rsidP="00772864">
            <w:pPr>
              <w:spacing w:line="259" w:lineRule="auto"/>
              <w:jc w:val="center"/>
              <w:rPr>
                <w:lang w:val="en-US"/>
              </w:rPr>
            </w:pPr>
            <w:r w:rsidRPr="004E4DC2">
              <w:rPr>
                <w:lang w:val="en-US"/>
              </w:rPr>
              <w:t>-8.5</w:t>
            </w:r>
          </w:p>
        </w:tc>
      </w:tr>
      <w:tr w:rsidR="00772864" w:rsidRPr="004E4DC2" w14:paraId="3701C144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36626243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77606D8B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3, 4-dihydroxhbenzoic acid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49575918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9</w:t>
            </w:r>
          </w:p>
        </w:tc>
      </w:tr>
      <w:tr w:rsidR="00772864" w:rsidRPr="004E4DC2" w14:paraId="34AC1873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5960157C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56251056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Benzaldehyd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66F0885C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8</w:t>
            </w:r>
          </w:p>
        </w:tc>
      </w:tr>
      <w:tr w:rsidR="00772864" w:rsidRPr="004E4DC2" w14:paraId="39C58657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4932C440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3B9FA83D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Epoxy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7705EF98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8</w:t>
            </w:r>
          </w:p>
        </w:tc>
      </w:tr>
      <w:tr w:rsidR="00772864" w:rsidRPr="004E4DC2" w14:paraId="0233AE43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69BF95A3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75DC8CD7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Menisdaurin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29141343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8</w:t>
            </w:r>
          </w:p>
        </w:tc>
      </w:tr>
      <w:tr w:rsidR="00772864" w:rsidRPr="004E4DC2" w14:paraId="150A6D1F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3B0E74E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04A66034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Rhamnetin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7DC54C3B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8</w:t>
            </w:r>
          </w:p>
        </w:tc>
      </w:tr>
      <w:tr w:rsidR="00772864" w:rsidRPr="004E4DC2" w14:paraId="4F9A1AAB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4C08F123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0E17B25F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3-methoxy-4-hydroxyienzoic acid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3E229425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6</w:t>
            </w:r>
          </w:p>
        </w:tc>
      </w:tr>
      <w:tr w:rsidR="00772864" w:rsidRPr="004E4DC2" w14:paraId="2447ED87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65FDFA0B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5B6E75B9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Noroxyhydrastinine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37A73278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6</w:t>
            </w:r>
          </w:p>
        </w:tc>
      </w:tr>
      <w:tr w:rsidR="00772864" w:rsidRPr="004E4DC2" w14:paraId="141E2FE0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67015E7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45053228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Potassium Sorbat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73621074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6</w:t>
            </w:r>
          </w:p>
        </w:tc>
      </w:tr>
      <w:tr w:rsidR="00772864" w:rsidRPr="004E4DC2" w14:paraId="1619ADD9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651F500E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7D4F2550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Tanetin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60577468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6</w:t>
            </w:r>
          </w:p>
        </w:tc>
      </w:tr>
      <w:tr w:rsidR="00772864" w:rsidRPr="004E4DC2" w14:paraId="30E41F87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22F1F2B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14CB9D73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EryvarinO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6263FCBF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4</w:t>
            </w:r>
          </w:p>
        </w:tc>
      </w:tr>
      <w:tr w:rsidR="00772864" w:rsidRPr="004E4DC2" w14:paraId="135E3392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3A9A4659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4B89A909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Fumaric Acid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7B269CE7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4</w:t>
            </w:r>
          </w:p>
        </w:tc>
      </w:tr>
      <w:tr w:rsidR="00772864" w:rsidRPr="004E4DC2" w14:paraId="56FCB158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FED2003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66F1E0DD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Tanaparthe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684C6CF4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4</w:t>
            </w:r>
          </w:p>
        </w:tc>
      </w:tr>
      <w:tr w:rsidR="00772864" w:rsidRPr="004E4DC2" w14:paraId="218DB29F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372C5B9B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3BC30C98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 xml:space="preserve">Alpha </w:t>
            </w:r>
            <w:proofErr w:type="spellStart"/>
            <w:r w:rsidRPr="0032783F">
              <w:t>Tetrapathe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44C70167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3</w:t>
            </w:r>
          </w:p>
        </w:tc>
      </w:tr>
      <w:tr w:rsidR="00772864" w:rsidRPr="004E4DC2" w14:paraId="61C86877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540A4E4F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2A6B10A8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Ascorbic Acid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686ABC58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3</w:t>
            </w:r>
          </w:p>
        </w:tc>
      </w:tr>
      <w:tr w:rsidR="00772864" w:rsidRPr="004E4DC2" w14:paraId="0B3A2094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605C77AB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5667BE2D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Hydroxygenistein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64F7A321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3</w:t>
            </w:r>
          </w:p>
        </w:tc>
      </w:tr>
      <w:tr w:rsidR="00772864" w:rsidRPr="004E4DC2" w14:paraId="0DC1E745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50007D58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3DD57FEC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Isoach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42994A3D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3</w:t>
            </w:r>
          </w:p>
        </w:tc>
      </w:tr>
      <w:tr w:rsidR="00772864" w:rsidRPr="004E4DC2" w14:paraId="5FADC97D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62D20520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2E1B8C45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AndrographidoidsA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71E0FF44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2</w:t>
            </w:r>
          </w:p>
        </w:tc>
      </w:tr>
      <w:tr w:rsidR="00772864" w:rsidRPr="004E4DC2" w14:paraId="452BB6D0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2917AEEE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0C9EB73B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AmyrisinC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3FE812F2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1</w:t>
            </w:r>
          </w:p>
        </w:tc>
      </w:tr>
      <w:tr w:rsidR="00772864" w:rsidRPr="004E4DC2" w14:paraId="4E60036F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39112ECB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633CE46E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EryvarinM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32144320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1</w:t>
            </w:r>
          </w:p>
        </w:tc>
      </w:tr>
      <w:tr w:rsidR="00772864" w:rsidRPr="004E4DC2" w14:paraId="16138A3F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547086E0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7BF31923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5, 7, 4'-trihydroxyflavon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381844C8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0</w:t>
            </w:r>
          </w:p>
        </w:tc>
      </w:tr>
      <w:tr w:rsidR="00772864" w:rsidRPr="004E4DC2" w14:paraId="442C45FB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06AB4159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72F6981E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Myrcen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7936BE37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7.0</w:t>
            </w:r>
          </w:p>
        </w:tc>
      </w:tr>
      <w:tr w:rsidR="00772864" w:rsidRPr="004E4DC2" w14:paraId="3FAD22DF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1858DB7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2B9A9606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Taxifolin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647A376C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8</w:t>
            </w:r>
          </w:p>
        </w:tc>
      </w:tr>
      <w:tr w:rsidR="00772864" w:rsidRPr="004E4DC2" w14:paraId="31520BDE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01F896B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04E7C7DC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3-oxo-14-deoxy-andrographolid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4AEAEB4F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7</w:t>
            </w:r>
          </w:p>
        </w:tc>
      </w:tr>
      <w:tr w:rsidR="00772864" w:rsidRPr="004E4DC2" w14:paraId="4A0A4B48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339E1925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53375D95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Parthenolide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0E0DFF5D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7</w:t>
            </w:r>
          </w:p>
        </w:tc>
      </w:tr>
      <w:tr w:rsidR="00772864" w:rsidRPr="004E4DC2" w14:paraId="22F4FE1F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07F6E15A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252FE528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Dihydroxy-348-trimethoxyxanthon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3976F07F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6</w:t>
            </w:r>
          </w:p>
        </w:tc>
      </w:tr>
      <w:tr w:rsidR="00772864" w:rsidRPr="004E4DC2" w14:paraId="1464A105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2BC5B7C4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5B279F23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Sesquiterpene Glycosid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1A10DFC1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6</w:t>
            </w:r>
          </w:p>
        </w:tc>
      </w:tr>
      <w:tr w:rsidR="00772864" w:rsidRPr="004E4DC2" w14:paraId="7F162239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381EF3E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5AC400BA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Thiamin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2C5CCC4B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6</w:t>
            </w:r>
          </w:p>
        </w:tc>
      </w:tr>
      <w:tr w:rsidR="00772864" w:rsidRPr="004E4DC2" w14:paraId="68AAFD86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0F2BE1C4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2180D5D3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Caffeic Acid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6697CD47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5</w:t>
            </w:r>
          </w:p>
        </w:tc>
      </w:tr>
      <w:tr w:rsidR="00772864" w:rsidRPr="004E4DC2" w14:paraId="143053E6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02CCEAA1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0A51DA04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Feruloyltyramine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01256F6D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5</w:t>
            </w:r>
          </w:p>
        </w:tc>
      </w:tr>
      <w:tr w:rsidR="00772864" w:rsidRPr="004E4DC2" w14:paraId="42DA4A3B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D0F68B1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733006F6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Pyridoxin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14880FFE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5</w:t>
            </w:r>
          </w:p>
        </w:tc>
      </w:tr>
      <w:tr w:rsidR="00772864" w:rsidRPr="004E4DC2" w14:paraId="73DCFD62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4B5E93CC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0658D533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Riboflavin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18F7C212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4</w:t>
            </w:r>
          </w:p>
        </w:tc>
      </w:tr>
      <w:tr w:rsidR="00772864" w:rsidRPr="004E4DC2" w14:paraId="7B224A55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FF1986D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7271894D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Lupiwighteon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08AD4AFC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3</w:t>
            </w:r>
          </w:p>
        </w:tc>
      </w:tr>
      <w:tr w:rsidR="00772864" w:rsidRPr="004E4DC2" w14:paraId="765B35FF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6D8AA632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7B16CE29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Luteolin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34F000CB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3</w:t>
            </w:r>
          </w:p>
        </w:tc>
      </w:tr>
      <w:tr w:rsidR="00772864" w:rsidRPr="004E4DC2" w14:paraId="01754F31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24337811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6591E48A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Adenosin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28F95D19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2</w:t>
            </w:r>
          </w:p>
        </w:tc>
      </w:tr>
      <w:tr w:rsidR="00772864" w:rsidRPr="004E4DC2" w14:paraId="67B61E44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0C6BCCBE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1E9A4282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Xylan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1EF63E06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2</w:t>
            </w:r>
          </w:p>
        </w:tc>
      </w:tr>
      <w:tr w:rsidR="00772864" w:rsidRPr="004E4DC2" w14:paraId="69FDF995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50B41418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2773C8C4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Cirsimaritin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1FE9DE32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1</w:t>
            </w:r>
          </w:p>
        </w:tc>
      </w:tr>
      <w:tr w:rsidR="00772864" w:rsidRPr="004E4DC2" w14:paraId="2B7171BF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4F5CA5AA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304C511C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Tamarixetin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7AD07DA7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1</w:t>
            </w:r>
          </w:p>
        </w:tc>
      </w:tr>
      <w:tr w:rsidR="00772864" w:rsidRPr="004E4DC2" w14:paraId="350864FB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3A256C73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48BE5D3B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Paprafumine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4A0B7806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0</w:t>
            </w:r>
          </w:p>
        </w:tc>
      </w:tr>
      <w:tr w:rsidR="00772864" w:rsidRPr="004E4DC2" w14:paraId="3D5FB8B1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E16D31E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6CADE8E2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Stachydrine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66CC0EC6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6.0</w:t>
            </w:r>
          </w:p>
        </w:tc>
      </w:tr>
      <w:tr w:rsidR="00772864" w:rsidRPr="004E4DC2" w14:paraId="04B37A1E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C3D3452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730CF558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5, 7, 3', 4'-tetrahydroxyflavon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532D1CB7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5.9</w:t>
            </w:r>
          </w:p>
        </w:tc>
      </w:tr>
      <w:tr w:rsidR="00772864" w:rsidRPr="004E4DC2" w14:paraId="7E6DFFE3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4607802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33E8DDE3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Estafin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07951C5E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5.9</w:t>
            </w:r>
          </w:p>
        </w:tc>
      </w:tr>
      <w:tr w:rsidR="00772864" w:rsidRPr="004E4DC2" w14:paraId="1446E1C5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5CFE9B14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2E903299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DoitunggarcinoneC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6CF1D35F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5.8</w:t>
            </w:r>
          </w:p>
        </w:tc>
      </w:tr>
      <w:tr w:rsidR="00772864" w:rsidRPr="004E4DC2" w14:paraId="052948B7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E4FF896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5D009145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Erythrinins</w:t>
            </w:r>
            <w:proofErr w:type="spellEnd"/>
            <w:r w:rsidRPr="0032783F">
              <w:t xml:space="preserve"> B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79D1EACA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5.8</w:t>
            </w:r>
          </w:p>
        </w:tc>
      </w:tr>
      <w:tr w:rsidR="00772864" w:rsidRPr="004E4DC2" w14:paraId="2A9A591A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BD73560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2A2773C0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EryvarinP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4690585A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5.8</w:t>
            </w:r>
          </w:p>
        </w:tc>
      </w:tr>
      <w:tr w:rsidR="00772864" w:rsidRPr="004E4DC2" w14:paraId="1223EA51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E58FD34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36F6AE06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 xml:space="preserve">Hydroxy </w:t>
            </w:r>
            <w:proofErr w:type="spellStart"/>
            <w:r w:rsidRPr="0032783F">
              <w:t>Erythratidine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307EF904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5.8</w:t>
            </w:r>
          </w:p>
        </w:tc>
      </w:tr>
      <w:tr w:rsidR="00772864" w:rsidRPr="004E4DC2" w14:paraId="4BF1D7F7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06E0F36E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7EE779CE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Hydroxyanhydro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1138D28B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5.8</w:t>
            </w:r>
          </w:p>
        </w:tc>
      </w:tr>
      <w:tr w:rsidR="00772864" w:rsidRPr="004E4DC2" w14:paraId="121F3781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7F704C9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7A7F55A1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OphiopogonanoneG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0204EDB0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5.8</w:t>
            </w:r>
          </w:p>
        </w:tc>
      </w:tr>
      <w:tr w:rsidR="00772864" w:rsidRPr="004E4DC2" w14:paraId="3C53B648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52A11D0A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09E3FCED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ApigeninB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0A6ABFFB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5.7</w:t>
            </w:r>
          </w:p>
        </w:tc>
      </w:tr>
      <w:tr w:rsidR="00772864" w:rsidRPr="004E4DC2" w14:paraId="17906CAA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284C78A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6AE7DBBC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Pinocarvone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5BE5BCFF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5.7</w:t>
            </w:r>
          </w:p>
        </w:tc>
      </w:tr>
      <w:tr w:rsidR="00772864" w:rsidRPr="004E4DC2" w14:paraId="465A9C01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AA56A0F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56E2930C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AmyrisinA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4D3005C8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5.6</w:t>
            </w:r>
          </w:p>
        </w:tc>
      </w:tr>
      <w:tr w:rsidR="00772864" w:rsidRPr="004E4DC2" w14:paraId="08A7C17C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D1F9DBE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60F35185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Wighteone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718B50CD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5.6</w:t>
            </w:r>
          </w:p>
        </w:tc>
      </w:tr>
      <w:tr w:rsidR="00772864" w:rsidRPr="004E4DC2" w14:paraId="5E284BB7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26B67303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40670013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(+)-</w:t>
            </w:r>
            <w:proofErr w:type="spellStart"/>
            <w:r w:rsidRPr="0032783F">
              <w:t>syringaresinol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4A7AA567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5.5</w:t>
            </w:r>
          </w:p>
        </w:tc>
      </w:tr>
      <w:tr w:rsidR="00772864" w:rsidRPr="004E4DC2" w14:paraId="5040718E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4AED8984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15C16539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Mearnsetin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3754EE22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5.4</w:t>
            </w:r>
          </w:p>
        </w:tc>
      </w:tr>
      <w:tr w:rsidR="00772864" w:rsidRPr="004E4DC2" w14:paraId="01FE3EE8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5351414E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6F433CAD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Uric Acid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017BB5E8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5.3</w:t>
            </w:r>
          </w:p>
        </w:tc>
      </w:tr>
      <w:tr w:rsidR="00772864" w:rsidRPr="004E4DC2" w14:paraId="6E41B541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1BFF18C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0BA24DBB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TanetinB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6C8CBD29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5.2</w:t>
            </w:r>
          </w:p>
        </w:tc>
      </w:tr>
      <w:tr w:rsidR="00772864" w:rsidRPr="004E4DC2" w14:paraId="603F4F47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69D381A9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722224C1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Apigenin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22E903B1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4.9</w:t>
            </w:r>
          </w:p>
        </w:tc>
      </w:tr>
      <w:tr w:rsidR="00772864" w:rsidRPr="004E4DC2" w14:paraId="4D575EA7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7D1368C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30269E4F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EryvarinR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54940381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4.9</w:t>
            </w:r>
          </w:p>
        </w:tc>
      </w:tr>
      <w:tr w:rsidR="00772864" w:rsidRPr="004E4DC2" w14:paraId="7157C899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2BD71100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74B3E8CA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Narlumidine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34F68BA3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4.9</w:t>
            </w:r>
          </w:p>
        </w:tc>
      </w:tr>
      <w:tr w:rsidR="00772864" w:rsidRPr="004E4DC2" w14:paraId="73C93CAC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4FB7945C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50C37426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19-hydroxy-8 (17), 13-labdadien-15, 16-olid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754BB0C4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4.7</w:t>
            </w:r>
          </w:p>
        </w:tc>
      </w:tr>
      <w:tr w:rsidR="00772864" w:rsidRPr="004E4DC2" w14:paraId="00216274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0A297ADD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745B24CF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Costinulide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679FFFB3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4.7</w:t>
            </w:r>
          </w:p>
        </w:tc>
      </w:tr>
      <w:tr w:rsidR="00772864" w:rsidRPr="004E4DC2" w14:paraId="4B615F9F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BCAA940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48CBBD10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Hydroxymunduserone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4B20FB9C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4.7</w:t>
            </w:r>
          </w:p>
        </w:tc>
      </w:tr>
      <w:tr w:rsidR="00772864" w:rsidRPr="004E4DC2" w14:paraId="2B42FAD0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719E2954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5BA48229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Pantothenic Acid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51224878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4.7</w:t>
            </w:r>
          </w:p>
        </w:tc>
      </w:tr>
      <w:tr w:rsidR="00772864" w:rsidRPr="004E4DC2" w14:paraId="4B5F6D7B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439CC186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6FB901DA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Oxyresveratrol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2788EFAC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4.6</w:t>
            </w:r>
          </w:p>
        </w:tc>
      </w:tr>
      <w:tr w:rsidR="00772864" w:rsidRPr="004E4DC2" w14:paraId="67863BAD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26F7D2EA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0C631C93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12S-hydroxyandrographolid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514BE468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4.5</w:t>
            </w:r>
          </w:p>
        </w:tc>
      </w:tr>
      <w:tr w:rsidR="00772864" w:rsidRPr="004E4DC2" w14:paraId="16ED4F65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23AC4A25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23A52F4E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Aloe Emodin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13149037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4.5</w:t>
            </w:r>
          </w:p>
        </w:tc>
      </w:tr>
      <w:tr w:rsidR="00772864" w:rsidRPr="004E4DC2" w14:paraId="7F594CD9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290B9F1F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3DE44267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Erycristagallin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78D43099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4.5</w:t>
            </w:r>
          </w:p>
        </w:tc>
      </w:tr>
      <w:tr w:rsidR="00772864" w:rsidRPr="004E4DC2" w14:paraId="1A3A5780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FE616FF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590CF958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Lenticin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61C69476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4.5</w:t>
            </w:r>
          </w:p>
        </w:tc>
      </w:tr>
      <w:tr w:rsidR="00772864" w:rsidRPr="004E4DC2" w14:paraId="2262E69B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4B3B7ACD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43E2F83E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Tanaparthe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755A4055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4.5</w:t>
            </w:r>
          </w:p>
        </w:tc>
      </w:tr>
      <w:tr w:rsidR="00772864" w:rsidRPr="004E4DC2" w14:paraId="6AE84D6B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4735872C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6B8F8C08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AmyrisinB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7CFC0211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4.3</w:t>
            </w:r>
          </w:p>
        </w:tc>
      </w:tr>
      <w:tr w:rsidR="00772864" w:rsidRPr="004E4DC2" w14:paraId="518B798A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6CEEFCD3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27662DB4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proofErr w:type="spellStart"/>
            <w:r w:rsidRPr="0032783F">
              <w:t>EryvarinolsA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15F42065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4.3</w:t>
            </w:r>
          </w:p>
        </w:tc>
      </w:tr>
      <w:tr w:rsidR="00772864" w:rsidRPr="004E4DC2" w14:paraId="5CE6B026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6EC27B79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3607B0B7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(+)-</w:t>
            </w:r>
            <w:proofErr w:type="spellStart"/>
            <w:r w:rsidRPr="0032783F">
              <w:t>medioresinol</w:t>
            </w:r>
            <w:proofErr w:type="spellEnd"/>
          </w:p>
        </w:tc>
        <w:tc>
          <w:tcPr>
            <w:tcW w:w="1458" w:type="pct"/>
            <w:shd w:val="clear" w:color="auto" w:fill="auto"/>
            <w:vAlign w:val="center"/>
          </w:tcPr>
          <w:p w14:paraId="60133BB6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4.2</w:t>
            </w:r>
          </w:p>
        </w:tc>
      </w:tr>
      <w:tr w:rsidR="00772864" w:rsidRPr="004E4DC2" w14:paraId="05884830" w14:textId="77777777" w:rsidTr="00772864">
        <w:trPr>
          <w:trHeight w:val="20"/>
          <w:jc w:val="center"/>
        </w:trPr>
        <w:tc>
          <w:tcPr>
            <w:tcW w:w="934" w:type="pct"/>
            <w:shd w:val="clear" w:color="auto" w:fill="auto"/>
            <w:vAlign w:val="center"/>
          </w:tcPr>
          <w:p w14:paraId="19008563" w14:textId="77777777" w:rsidR="00772864" w:rsidRPr="004E4DC2" w:rsidRDefault="00772864" w:rsidP="00772864">
            <w:pPr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2608" w:type="pct"/>
            <w:shd w:val="clear" w:color="auto" w:fill="auto"/>
            <w:vAlign w:val="center"/>
          </w:tcPr>
          <w:p w14:paraId="4409E9CD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Papraline</w:t>
            </w:r>
          </w:p>
        </w:tc>
        <w:tc>
          <w:tcPr>
            <w:tcW w:w="1458" w:type="pct"/>
            <w:shd w:val="clear" w:color="auto" w:fill="auto"/>
            <w:vAlign w:val="center"/>
          </w:tcPr>
          <w:p w14:paraId="4B5B3836" w14:textId="77777777" w:rsidR="00772864" w:rsidRPr="004E4DC2" w:rsidRDefault="00772864" w:rsidP="00772864">
            <w:pPr>
              <w:jc w:val="center"/>
              <w:rPr>
                <w:lang w:val="en-US"/>
              </w:rPr>
            </w:pPr>
            <w:r w:rsidRPr="0032783F">
              <w:t>-4.2</w:t>
            </w:r>
          </w:p>
        </w:tc>
      </w:tr>
    </w:tbl>
    <w:p w14:paraId="4288AC79" w14:textId="77777777" w:rsidR="00F31FAA" w:rsidRDefault="00F31FAA"/>
    <w:sectPr w:rsidR="00F31F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3C8135" w14:textId="77777777" w:rsidR="00B93561" w:rsidRDefault="00B93561" w:rsidP="007B7EFF">
      <w:pPr>
        <w:spacing w:after="0" w:line="240" w:lineRule="auto"/>
      </w:pPr>
      <w:r>
        <w:separator/>
      </w:r>
    </w:p>
  </w:endnote>
  <w:endnote w:type="continuationSeparator" w:id="0">
    <w:p w14:paraId="05209BB9" w14:textId="77777777" w:rsidR="00B93561" w:rsidRDefault="00B93561" w:rsidP="007B7E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31534D" w14:textId="77777777" w:rsidR="00B93561" w:rsidRDefault="00B93561" w:rsidP="007B7EFF">
      <w:pPr>
        <w:spacing w:after="0" w:line="240" w:lineRule="auto"/>
      </w:pPr>
      <w:r>
        <w:separator/>
      </w:r>
    </w:p>
  </w:footnote>
  <w:footnote w:type="continuationSeparator" w:id="0">
    <w:p w14:paraId="4DCB2DE3" w14:textId="77777777" w:rsidR="00B93561" w:rsidRDefault="00B93561" w:rsidP="007B7E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271FB9"/>
    <w:multiLevelType w:val="hybridMultilevel"/>
    <w:tmpl w:val="49D835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7MwBwJLM0sLMyUdpeDU4uLM/DyQAsNaANoOBhMsAAAA"/>
  </w:docVars>
  <w:rsids>
    <w:rsidRoot w:val="004E4DC2"/>
    <w:rsid w:val="00123F6A"/>
    <w:rsid w:val="001448D6"/>
    <w:rsid w:val="0033386B"/>
    <w:rsid w:val="00413A2D"/>
    <w:rsid w:val="004E4DC2"/>
    <w:rsid w:val="005D2E6A"/>
    <w:rsid w:val="00772864"/>
    <w:rsid w:val="007769F4"/>
    <w:rsid w:val="007B7EFF"/>
    <w:rsid w:val="008A43CE"/>
    <w:rsid w:val="008B23A6"/>
    <w:rsid w:val="00936046"/>
    <w:rsid w:val="009826D9"/>
    <w:rsid w:val="00A9749F"/>
    <w:rsid w:val="00B93561"/>
    <w:rsid w:val="00C04E67"/>
    <w:rsid w:val="00C0796F"/>
    <w:rsid w:val="00DC2077"/>
    <w:rsid w:val="00F31FAA"/>
    <w:rsid w:val="00FC5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65D7E"/>
  <w15:chartTrackingRefBased/>
  <w15:docId w15:val="{449CB8F0-9623-4D10-955C-3D6FF7751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3A2D"/>
    <w:rPr>
      <w:rFonts w:asciiTheme="majorBidi" w:hAnsiTheme="majorBidi"/>
      <w:sz w:val="24"/>
      <w:lang w:val="en-GB" w:bidi="ur-PK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C5B07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FC5B07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FC5B07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5B07"/>
    <w:rPr>
      <w:rFonts w:asciiTheme="majorBidi" w:eastAsiaTheme="majorEastAsia" w:hAnsiTheme="majorBid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C5B07"/>
    <w:rPr>
      <w:rFonts w:asciiTheme="majorBidi" w:eastAsiaTheme="majorEastAsia" w:hAnsiTheme="majorBidi" w:cstheme="majorBidi"/>
      <w:b/>
      <w:sz w:val="26"/>
      <w:szCs w:val="2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413A2D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3A2D"/>
    <w:rPr>
      <w:rFonts w:asciiTheme="majorBidi" w:eastAsiaTheme="majorEastAsia" w:hAnsiTheme="majorBidi" w:cstheme="majorBidi"/>
      <w:b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5B07"/>
    <w:rPr>
      <w:rFonts w:asciiTheme="majorBidi" w:eastAsiaTheme="majorEastAsia" w:hAnsiTheme="majorBidi" w:cstheme="majorBidi"/>
      <w:b/>
      <w:sz w:val="24"/>
      <w:szCs w:val="24"/>
    </w:rPr>
  </w:style>
  <w:style w:type="table" w:styleId="TableGrid">
    <w:name w:val="Table Grid"/>
    <w:basedOn w:val="TableNormal"/>
    <w:uiPriority w:val="39"/>
    <w:rsid w:val="004E4D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B7E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EFF"/>
    <w:rPr>
      <w:rFonts w:asciiTheme="majorBidi" w:hAnsiTheme="majorBidi"/>
      <w:sz w:val="24"/>
      <w:lang w:val="en-GB" w:bidi="ur-PK"/>
    </w:rPr>
  </w:style>
  <w:style w:type="paragraph" w:styleId="Footer">
    <w:name w:val="footer"/>
    <w:basedOn w:val="Normal"/>
    <w:link w:val="FooterChar"/>
    <w:uiPriority w:val="99"/>
    <w:unhideWhenUsed/>
    <w:rsid w:val="007B7E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EFF"/>
    <w:rPr>
      <w:rFonts w:asciiTheme="majorBidi" w:hAnsiTheme="majorBidi"/>
      <w:sz w:val="24"/>
      <w:lang w:val="en-GB" w:bidi="ur-P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318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350</Words>
  <Characters>1999</Characters>
  <Application>Microsoft Office Word</Application>
  <DocSecurity>0</DocSecurity>
  <Lines>16</Lines>
  <Paragraphs>4</Paragraphs>
  <ScaleCrop>false</ScaleCrop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qar Hussain</dc:creator>
  <cp:keywords/>
  <dc:description/>
  <cp:lastModifiedBy>Waqar Hussain</cp:lastModifiedBy>
  <cp:revision>10</cp:revision>
  <dcterms:created xsi:type="dcterms:W3CDTF">2021-03-22T06:07:00Z</dcterms:created>
  <dcterms:modified xsi:type="dcterms:W3CDTF">2021-03-22T06:32:00Z</dcterms:modified>
</cp:coreProperties>
</file>